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France</w:t>
      </w:r>
      <w:r>
        <w:t xml:space="preserve"> </w:t>
      </w:r>
      <w:r>
        <w:t xml:space="preserve">Paris</w:t>
      </w:r>
    </w:p>
    <w:bookmarkStart w:id="21" w:name="X286b49df827fb7ebc59343e481e5a96d9d9139f"/>
    <w:p>
      <w:pPr>
        <w:pStyle w:val="Heading1"/>
      </w:pPr>
      <w:r>
        <w:t xml:space="preserve">Internship Application Letter for Computer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Paris, France</w:t>
      </w:r>
    </w:p>
    <w:bookmarkStart w:id="20" w:name="X60be48a02c8ea28f641e76c131b3383d8d379bf"/>
    <w:p>
      <w:pPr>
        <w:pStyle w:val="Heading2"/>
      </w:pPr>
      <w:r>
        <w:t xml:space="preserve">Subject: Internship Application for Computer Engineer Position at [Company Name]</w:t>
      </w:r>
    </w:p>
    <w:p>
      <w:pPr>
        <w:pStyle w:val="FirstParagraph"/>
      </w:pPr>
      <w:r>
        <w:t xml:space="preserve">Dear Hiring Manager,</w:t>
      </w:r>
    </w:p>
    <w:p>
      <w:pPr>
        <w:pStyle w:val="BodyText"/>
      </w:pPr>
      <w:r>
        <w:t xml:space="preserve">I am writing to express my enthusiastic interest in the Computer Engineer Internship opportunity at [Company Name] in Paris, France, as advertised on [Platform where job was posted – e.g., LinkedIn, company website]. As a final-year Computer Engineering student at [Your University], with a deep passion for software development and system architecture aligned with France’s thriving tech ecosystem, I am confident that my technical skills, academic rigor, and cultural adaptability make me an ideal candidate to contribute meaningfully to your team in the heart of Paris.</w:t>
      </w:r>
    </w:p>
    <w:p>
      <w:pPr>
        <w:pStyle w:val="BodyText"/>
      </w:pPr>
      <w:r>
        <w:t xml:space="preserve">My academic journey has equipped me with robust technical competencies directly applicable to modern engineering challenges in France’s innovation landscape. I have developed expertise in full-stack development using Python, Java, and JavaScript frameworks, with hands-on experience building scalable applications on cloud platforms like AWS and Azure – skills highly relevant to the digital transformation initiatives driving Parisian tech hubs such as La Défense and Station F. For instance, during my capstone project at [Your University], I designed a GDPR-compliant data analytics platform for a French healthcare startup partner, implementing secure APIs and optimizing database performance using PostgreSQL. This project not only honed my technical abilities but also immersed me in France’s stringent data privacy regulations, which I understand are fundamental to any tech operation within the European Union. Furthermore, my coursework in AI/ML and cybersecurity aligns with Paris’s strategic focus on artificial intelligence (evident at institutions like the École Normale Supérieure) and digital sovereignty – areas where [Company Name] clearly leads.</w:t>
      </w:r>
    </w:p>
    <w:p>
      <w:pPr>
        <w:pStyle w:val="BodyText"/>
      </w:pPr>
      <w:r>
        <w:t xml:space="preserve">What truly sets me apart is my commitment to understanding the unique context of technology innovation in France. I have actively engaged with Paris’s tech community through events like Paris AI Week and meetups at Le Laboratoire, where I connected with engineers working on projects spanning fintech (e.g., Lydia, Qonto) and green tech startups. I am fluent in English and have achieved B2 proficiency in French through intensive study at the Alliance Française de Paris – enabling me to collaborate seamlessly within local teams and understand the nuanced demands of French business culture. Living in Paris for two months during my university’s exchange program allowed me to experience the city’s dynamic blend of tradition and innovation firsthand, from working on hackathons at École Polytechnique to exploring how historic neighborhoods integrate smart-city solutions. This immersion has deepened my respect for France’s approach to balancing technological advancement with social responsibility – a value I see reflected in [Company Name]’s mission statement regarding sustainable technology.</w:t>
      </w:r>
    </w:p>
    <w:p>
      <w:pPr>
        <w:pStyle w:val="BodyText"/>
      </w:pPr>
      <w:r>
        <w:t xml:space="preserve">I am particularly drawn to [Company Name] because of your pioneering work in [mention specific project, technology, or value – e.g., "AI-driven urban mobility solutions" or "cybersecurity frameworks for critical infrastructure"]. Your recent collaboration with the French National Research Agency (ANR) on [specific initiative] exemplifies the kind of impactful engineering I aspire to contribute to. As a Computer Engineer intern, I am eager to apply my skills in [mention specific skill – e.g., cloud architecture, backend development] while learning from your team’s expertise. I am especially keen to support projects that leverage France’s strengths in AI (e.g., the national plan for artificial intelligence) and contribute to Paris becoming a global leader in ethical tech innovation.</w:t>
      </w:r>
    </w:p>
    <w:p>
      <w:pPr>
        <w:pStyle w:val="BodyText"/>
      </w:pPr>
      <w:r>
        <w:t xml:space="preserve">My previous internship at [Previous Company] further solidified my ability to thrive in collaborative, fast-paced environments. There, I developed an inventory management module using React and Node.js that reduced processing time by 30%, working alongside a multinational team across Europe. This experience taught me the importance of clear communication – a skill I’ve refined through French language practice and adapting to cross-cultural work styles. I am adept at using Agile methodologies, version control (Git), and CI/CD pipelines, all of which are essential for modern engineering teams in Paris’s competitive tech sector.</w:t>
      </w:r>
    </w:p>
    <w:p>
      <w:pPr>
        <w:pStyle w:val="BodyText"/>
      </w:pPr>
      <w:r>
        <w:t xml:space="preserve">Studying Computer Engineering in an international context has prepared me not just for technical challenges but for the cultural nuance required to succeed in France. I understand that French workplaces value both intellectual depth and strong interpersonal relationships – qualities I demonstrate through my active participation in university robotics clubs (where I led a team of 8) and volunteer work with Code for Europe, teaching coding workshops in Parisian community centers. I am deeply motivated to contribute to the vibrant engineering culture that makes Paris a beacon of innovation, from the historic streets near the Seine to cutting-edge facilities like Inria’s research labs.</w:t>
      </w:r>
    </w:p>
    <w:p>
      <w:pPr>
        <w:pStyle w:val="BodyText"/>
      </w:pPr>
      <w:r>
        <w:t xml:space="preserve">Thank you for considering my application for this prestigious Internship Application Letter opportunity. I have attached my resume, which provides further detail on my projects and qualifications. I am eager to discuss how my skills in Computer Engineering, combined with my dedication to France’s technological future, can support [Company Name]’s goals during an interview at your earliest convenience. I am available for a conversation next week and can be reached at [Your Phone] or [Your Email].</w:t>
      </w:r>
    </w:p>
    <w:p>
      <w:pPr>
        <w:pStyle w:val="BodyText"/>
      </w:pPr>
      <w:r>
        <w:t xml:space="preserve">With sincere appreciation for the opportunity to contribute to Paris’s dynamic tech landscap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 in France Paris</dc:title>
  <dc:creator/>
  <dc:language>en</dc:language>
  <cp:keywords/>
  <dcterms:created xsi:type="dcterms:W3CDTF">2026-07-13T15:12:33Z</dcterms:created>
  <dcterms:modified xsi:type="dcterms:W3CDTF">2026-07-13T15:12:33Z</dcterms:modified>
</cp:coreProperties>
</file>

<file path=docProps/custom.xml><?xml version="1.0" encoding="utf-8"?>
<Properties xmlns="http://schemas.openxmlformats.org/officeDocument/2006/custom-properties" xmlns:vt="http://schemas.openxmlformats.org/officeDocument/2006/docPropsVTypes"/>
</file>